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8</w:t>
      </w:r>
      <w:r>
        <w:t xml:space="preserve"> </w:t>
      </w:r>
      <w:r>
        <w:t xml:space="preserve">พ.ย.</w:t>
      </w:r>
      <w:r>
        <w:t xml:space="preserve"> </w:t>
      </w:r>
      <w:r>
        <w:t xml:space="preserve">64</w:t>
      </w:r>
    </w:p>
    <w:p>
      <w:pPr>
        <w:pStyle w:val="Date"/>
      </w:pPr>
      <w:r>
        <w:t xml:space="preserve">วันพุธที่</w:t>
      </w:r>
      <w:r>
        <w:t xml:space="preserve"> </w:t>
      </w:r>
      <w:r>
        <w:t xml:space="preserve">10</w:t>
      </w:r>
      <w:r>
        <w:t xml:space="preserve"> </w:t>
      </w:r>
      <w:r>
        <w:t xml:space="preserve">พฤษจิกายน</w:t>
      </w:r>
      <w:r>
        <w:t xml:space="preserve"> </w:t>
      </w:r>
      <w:r>
        <w:t xml:space="preserve">2564</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400 อ่านการ 50,000 บาท รับเสร็จแล้วนะรีบนี้เป็นการบอกกับลูกค้าว่าให้เชื่อมั่นในร้านคุณได้คุณอาจจะคิดว่าทำไมต้องประเมินเยอะไปหมดร้านอาหารก็ต้องใช้ยาชาหรือว่าจะต้องมาสกัดพลัสรู้จะต้องมาโกหก Speed setting อีก เหมือนอะไรได้ทำเป็นจะเป็นการการันตีค่ะใช่จากเกาะเสม็ดเข้าไปดูที่หัวหินประจวบคีรีขันธ์ค่ะ 1 สัปดาห์แล้วแต่ปรากฏว่านักท่องเที่ยวต่างชาติยังไม่ค่อยเห็นที่จะเห็นเยอะเลยก็คือคนไทยแล้วก็ไปกันเป็นครอบครัวนะคะเห็นบอกว่านักท่องเที่ยวที่เดินทางเข้ามายังไม่เป็นไปตามเป้าหมายที่พักสถานที่ท่องเที่ยวเลยหลายที่นะคะ อยากเป็นนักท่องเที่ยวชาวไทยที่มาพักผ่อนช่วงหยุดสุดสัปดาห์ก็เริ่มเริ่มเยอะมาตั้งแต่ตุลาคมแล้วนะคะก็ทำให้เศรษฐกิจท่องเที่ยวแถวๆดีขึ้นไหมดีขึ้นไหมจะเป็นนักท่องเที่ยวชาวไทยก็ตามมากันเยอะนะคะประกอบการด้านการท่องเที่ยวในพื้นที่งัดกลยุทธ์เริ่มราคาจัดโปรโมชั่นห้องพักที่ลดราคาลงกลุ่มตลาดคนไทยให้เดินทางท่องเที่ยวช่วงพฤศจิกายนถึงธันวาคมนะคะคุณผู้ชมก็คือสยามธาราและจันทราราคาของนักธุรกิจชาวฝรั่งเศสที่เคย นักท่องเที่ยวราคาที่ภูเก็ต มารอนะไม่เอาไทยหลังกูผิดหวังที่จะดึงนักท่องเที่ยวในช่วงการเปิดประเทศค่ะ ผู้อำนวยการท่องเที่ยวสำนักงานจังหวัดเพชรบุรีคุณชมพู ก็เข้ามารวมกับทดสอบนะคะเรื่องของการล่องเรือสำเภากับผู้ประกอบการธุรกิจการท่องเที่ยวในพื้นที่เรือสำเภาเท่เลยค่ะ เนติบัณฑิตบรรยากาศ อยากได้เหมือนกันนะ ถือว่าเป็นกิจกรรมที่ส่งเสริมการท่องเที่ยวรูปแบบใหม่กล้องดูสิกล้องมีโครงกระดูกอยู่ด้วยแต่นี้สวยถ่ายรูปมาสวยนะ ตอนไปไม่เจอ Lazada เดี๋ยวไปใหม่ไปใหม่นี่เป็นพื้นที่ที่เรียกว่าเปิดโล่งค่ะธรรมชาติเป็นอีกกิจกรรมที่น่าสนใจน่าสนใจมากจริงๆนะคะพี่เห็นไหมเรือสำเภาถ่ายรูปมาเพื่อต้องถามว่าที่ไหนมานั่นน่ะสิ โทษนะคะนี่น่าสนใจค่ะ คุณชมคุณธนกรวังบุญคงชนะโฆษกประจำสำนักนายกรัฐมนตรีรายงานผลนะคะว่านายกนี้ ติดตามผลการเปิดประเทศตั้งแต่พฤศจิกายนที่ผ่านมามีนักท่องเที่ยวเดินทางเข้าไทยจนถึงวันที่ 5 พฤศจิกายนทั้งแบบการยกเว้นการจากตัวพื้นที่นำร่องท่องเที่ยวการ block Program การแต่งตัวในสถานการณ์รวม 16550 5 คนนะคะ ส่วนใหญ่มาจากสหรัฐอเมริกาเยอรมนีจากสหราชอาณาจักรญี่ปุ่นและสวิสเซอร์แลนด์ค่ะ จะมีในส่วนของความคืบหน้าของการเปิดประเทศ Thailand Plus เขาบอกว่าเขาจะมาทำให้มัน ความยุ่งยากซับซ้อนขึ้นค่ะใช้แทนพักอย่างเดียวนะคะมีผู้ลงทะเบียนขอเดินทางเข้าประเทศผ่านระบบ Thailand Plus ผ่านทางเว็บไซต์ที่เป็นดอทคอมดอท co.th แล้ว 90160 5 คน อนุมัติแล้ว 300 788 คน และฝากเตือนคุณผู้ชมด้วยนะคะอันนี้แจ้งเตือนไปถ้ายิ่งใครรู้จักนักท่องเที่ยวที่จะเดินทางเข้ามาในประเทศไทยแล้วกำลังทำอยู่เนี่ยค่ะเพราะว่าตอนนี้มีมิจฉาชีพ สร้างเว็บไซต์ อ้างเป็นของภาคครับ นี่เป็นเว็บไซต์ปลอมนะคะ หากทุกคนต้องระวังอย่าหลงเชื่อเพราะถ้าคุณจะลงทะเบียนคุณไม่ได้เข้า www.thailandtorrent.net กูต้องเข้าเว็บไซต์ pp.ac.th ค่ะ รายการท่องเที่ยวแห่งประเทศไทยคาดว่าในช่วง 2 เดือนสุดท้ายของปีนี้จะมีนักท่องเที่ยวเข้ามาถึงเดือนละ 300 คนตัวเล็กดีเลยทีเดียวเมื่อรวมกับนักท่องเที่ยวที่เข้ามาก่อนหน้านี้ตลอดไปอินน่าจะอยู่ที่ 700000 คนนะคะ ตลอดปีเลย 2 เดือนเต็มที่ อีก 2 เดือนที่เหลือนี้นะคะเกือบล้านคน แฟนคนนี้เราต้องเอาไว้นะคะมาดูพื้นที่กรุงเทพมหานครหน่อยค่ะตลาดนัดขนาดใหญ่นะคะที่มีทุกอย่างนักท่องเที่ยวต้องมาก็คือตลาดนัดจตุจักรทีมข่าวเราล่าสุดลงพื้นที่ไปดูหน่อยนะคะว่าพ่อค้าแม่ค้าเป็นอย่างไรบ้างการท่องเที่ยวเข้ามาบ้างหรือเปล่าค่ะแต่ก็ยังส่วนใหญ่จะเป็นภาพแบบนี้อยู่ เงียบนะบางร้านยังไม่เปิด ยังไม่มั่นใจนะคะ พอใช้หนี้ร้านค้าในตลาดเทศบาลบ้านปากทางพัทยาเปิดใหม่ก็มีแต่ที่ปิดอยู่ก็ยังมีเท่านี้เปิดแล้วกว่า 80% นะคะ พระเครื่องประดับอุปกรณ์อากาศนะคะทำให้ตอนนี้นะคะคุณผู้ชมนักท่องเที่ยวที่เข้ามาก็ยังไม่ค่อยมีสักเท่าไหร่เมื่อเทียบกับปีที่ผ่านมาก็เลยบอกว่าบรรดาพ่อค้าแม่ขายยังไม่มั่นใจยิ่งค่ะไปเจอกับคุณภาคภูมิมีนักท่องเที่ยวค่ะพาครอบครัวมาเลยภรรยากับลูกมาหาซื้อเสื้อผ้าเดินเล่นวันหยุดตกใจไม่คิดว่าจะมันจะเงียบแบบนี้ตั้งแต่เข้ามาตลาด หลายร้านพร้อมที่จะขายสินค้าทางร้านเจ้าประจำที่เคยซื้อเนี่ยพี่ยังไม่เปิดเลยค่ะสินค้าที่มีอยู่ก็มีให้เลือกน้อยนะคะส่วนใหญ่บอกว่ารายได้ที่ผ่านมามาจากต่างชาติก็เลยไม่ได้เอาสินค้ามาลงเพิ่มหน่อยคะ หน่วยลงทุนเพิ่มทุนเพิ่มตอนนี้ย้ายนักท่องเที่ยวกลับมาจากต่างชาติในกล่องเดิมแสดงว่าจะมีคนไทยมาเดินซื้อหนังสือน่าจะน้อยกว่า ต่างชาตินี้นะคะ แม้ว่าจะเดินหาเสื้อผ้ามือสองคือคุณภาคภูมิบอกนะเป็นสินค้าฟุ่มเฟือยอะไรต่างๆจะไม่ซื้อเลยมาเอาของจำเป็นต้องซื้อผ้าตั้งใจมาก็คือมาซื้ออย่างนั้นเลยลองฟังดูใช่ๆค่ะ 3 เดือนนะคะรอบหนึ่งบางทีก็บ่อยกว่านั้น ส่วนใหญ่ก็มาซื้อของใช่ไหมครับซื้อของเสื้อผ้ามือสองแล้วก็มาเดินเที่ยวกับเพื่อน กลับ ตอนนี้มีอากาศเกี่ยวกับตอนที่พี่ เคยไปไหม ก่อน มันขึ้นแบบนี้ครับถ้าเป็นเกี่ยวกันน่ะ พูดถึงบรรยากาศช่วงนี้เงียบเหงาอยู่ ก็อยากให้กลับมาเป็นเหมือนเดิม มีนักท่องเที่ยวชาวไทยณที่นี้มันต่างชาติกันหน่อยต่างชาติเขาก็มาเดินจตุจักรกันแล้วนะคะยังไงเดวิดสันเป็นชาวยุโรปอยู่เมืองไทยได้ 4 เดือนแล้ว โครงการ 7 แสนบล็อกมาเที่ยวกรุงเทพฯตอนนี้คุณนิดบอกว่าช่วงก่อนเปิดประเทศไทยไม่ออกไปเที่ยว วัดแขกปิดหมดเพราะเปิดประเทศแล้วอยากจะมา ตลาดจตุจักรนี่เลยเพราะว่ามีเสียงอยากจะมาซื้อของแต่พอมาถึงผิดหวังค่ะเพราะว่าไม่คึกคักแบบที่คิด ร้านค้าก็เปิดแค่ 30 เปอร์เซ็นต์เท่านั้นบอกว่าผู้ประกอบการจะฟื้นตัวเร็วๆแล้วกลับให้บริการแบบเต็มรูปแบบ นี่แหละไม่รู้ว่าร้านเขาจะกลับอีกหรือเปล่าบางคนอาจจะเลยไปเลยก็ได้เพราะว่าเขาตื่นเต้นตั้งหน้าตั้งตารอวันที่ตลาดจะเปิดนะคะแล้วก็เป็นแบบนี้มาดูภาพรวมตลาดนัดจตุจักรนะคะคุณสุพลสุวรรณภานนท์บอกว่าราชการจังหวัดอุดรเช้าแต่พอเป็นสายเลือดมังคุดสกัดเปลี่ยนเลยครับพี่กรเริ่มเสียการเดินทางแล้วหรอภาพรวมนักท่องเที่ยวเพิ่มขึ้นอยู่ที่ 4-5 หมื่นคนต่อวัน หมาน่าเชื่อว่าตัวเลขจะเพิ่มขึ้นอีกเป็นเท่าตัวเป็นสัญญาณที่ดีแต่ถ้าหากสถานการณ์ covid ไม่มีผู้ติดเชื้อเพิ่มขึ้นต่อไปนี่ ก็มีการสั่งการให้เจ้าหน้าที่ไปศึกษาแพลตฟอร์มออนไลน์ต่างๆได้ซึ่งบรรดาผู้ประกอบการให้มั่นใจแล้วกลับมาเปิดร้านกันเองมาตรการของตลาดนัดจตุจักรที่เตรียมไว้นะคะ กล่องนักท่องเที่ยวแห่เข้ามาเลยงงฆ่าเชื้อมีจุดวัดอุณหภูมิแต่ละหน้ากากอนามัยด้วยแล้วก็มีการประชาสัมพันธ์ค่ะให้เว้นระยะห่างการส่งเจ้าหน้าที่ทุกครึ่งชั่วโมงยืนยันพ่อค้าแม่ขายสามช่าทุกคนวัคซีนได้ครบอย่างน้อย 2 เข็มกันแล้วเรียบร้อย ช่วงนี้อากาศก็ดีๆด้วยนะคะจะเดินเล่นกันได้ค่ะคุณพี่สมกับนอกจากเครื่องของท่องเที่ยวเรื่องของใครของต่างๆที่เรานำเสนอไปเป็นธุรกิจหนึ่งที่จะพาไปดูคือ ธุรกิจอุตสาหกรรมก่อสร้างค่ะและการเปิดประเทศจะเป็นสัญญาสนับสนุนการฟื้นตัว แบบเศรษฐกิจพอเพียงแต่ว่าในอุตสาหกรรมก่อสร้างอาจจะไม่เป็นอย่างที่คาดไว้ค่ะหัวใจ โป๊รุมเร้ามากมายไม่ว่าจะเป็นน้ำมันแพงต้นทุนทั้งอิฐหินปูนทรายค่าขนส่งทั้งหมดเลยนะคะ อนาคตธุรกิจก่อสร้างจะเป็นอย่างไรก็ตามรายงานพิเศษกับคุณกมลพรโกมารทัตค่ะ บริษัทเปิดมาท่องเที่ยวต่างชาติและบรรยากาศสะกิดทำให้หลายธุรกิจหลายอาชีพ เริ่มมีความหวังในการเรียนศิลปะกันได้อีกครั้ง ซึ่งอาจจะทำให้เศรษฐกิจดีขึ้นได้ยอดธุรกิจที่มีมูลค่าทางเศรษฐกิจสูง ธุรกิจขนาดใหญ่อย่างอุตสาหกรรมก่อสร้างโดยมีอนาคตไม่เกินไปนัก ปิด App ก่อสร้างเองระยะข้างหน้า หลังสงกรานต์มี ขนมลาดพร้าวอีกไหมว่าภาครัฐจะมีโครงการรู้จักโปรเจคที่กำลังก่อสร้างอย่างต่อเนื่อง รวมทั้งโครงการใหญ่ๆมีการอัดฉีดเม็ดเงินลงไปปั่นโครงสร้างพื้นฐานขนาดใหญ่มาแบบแผน 6 พันล้านบาทปีนี้ ยังมีปัจจัยมดที่เข้ามาหาถุงต้นทุนราคาน้ำมันที่พุ่งสูงขึ้น al มันก็สูงเพิ่มขึ้นเป็นเงาตามตัว ปัญหาเด็กขาดแคลนทำให้ราคาเหล็กนิ้วครึ่งกี่เซน 70% กระทบราคาวัสดุก่อสร้างที่เพิ่มขึ้นตามไปด้วย คลายล็อกดาวน์เนี่ยมันทำให้เรากลับมาทำงานได้จริงคือการขนส่ง ปกติ เรื่องงานไปกลับทำโอทีสามารถทำได้เต็มที่มากขึ้น ปัจจัยลบกระทบก็อย่างนี้ขาด 1 เล่มราคาที่มีแนวโน้มสูงขึ้น สกลต่ออุตสาหกรรมก่อสร้างทั้งนั้นนะคะ ก็อีกอย่างหนึ่งมันขี้ คนหนึ่งคอยรอดูอยู่ก็น่าจะเป็นเรื่องการเกิดเหตุว่ามันจะมี เว็บภาพหน้าปกใหม่นะคะ ก็แล้วแต่นี่คือ มันคงจะไม่หายไปไหนนะคะ ผู้รับเหมาคงจะต้องเรียนรู้การทำงานกับวิธีการทำงานให้อยู่ ใช้ได้ มันหักอย่างสมบัติยาวนานที่นายกสมาคมอุตสาหกรรมก่อสร้างไทยมองว่า อุปสรรคสำคัญนั่นคือกฎหมายที่เกี่ยวข้องกับการประกอบธุรกิจรับเหมาก่อสร้างที่ไม่ทันสมัยและเมื่อต่อสถานการณ์เช่นการห้ามก่อสร้างในการสร้างรากฐานให้มีการขยายระยะเวลาการส่งมอบงานส่งมอบงานไม่ทันรับเหมาก็ต้องขึ้น Blacklist อีก ดูสงครามนอกจากกูจะส่งผลกระทบต่ออุตสาหกรรมก่อสร้างไทยเสียหายนับแสนล้านบาทแล้วนะครับ ปกติเกี่ยวเนื่องครับไม่ว่าจะเป็นการ Renovate บ้านหรือว่าธุรกิจวัสดุก่อสร้างเหล่านี้ไม่ได้รับผลกระทบไปด้วย ปกติกับคนที่เขาเปลี่ยนไปรวมถึงกำลังซื้อที่ลดลงด้วยนิดนึงครับ วันอังคารพิชิตสำคัญของ SCG chemicals เปิดใจว่าช่วงต้นปีที่ผ่านมาการปลูกน้ำหนักลดลงมากเพราะการแพร่ระบาดของ covid 19 ทุนแรงทุกคนมีความกลัว แต่เมื่อกดปุ่มโฮมอยู่บ้านมากขึ้น ทำให้หลายคนเริ่มปรับปรุงบ้านซ่อมบ้านส่งผลดีให้ธุรกิจที่เกี่ยวข้องกับการซ่อมแซมตกแต่ง โจทย์ได้กว่า 50 เปอร์เซ็นต์ ในหัวข้อที่ 4 นะครับ หลังจากพี่เมฆหมอกจางหายไปการคลายมาตรการของรัฐนะครับ แล้วก็ กลไกต่างๆธุรกิจต่างๆเริ่มเดือนหน้าแล้วตามนโยบายของภาครัฐเนี่ยนะทำให้กำลังซื้อของคนเนี่ยกลับมา คนที่ยังลังเลใจนี่ยังไม่มั่นใจว่าจะทำตอนไหนอย่างไรเนี่ย ดูแล้วก็น่าจะมั่นใจมากขึ้นเดือนหน้านะครับเพราะคิดว่าจะติดก็จะเดินต่อไป เอาชนะนี่งานบ้านใหม่ตามที่เป็นนัดใหม่หรือว่า งานต่อเติมซ่อมแซมอันจะเข้ามาครับ คิดว่าปีหน้าน่าจะสดใสน่าจะโตขึ้น เมื่อกี้นี้ครับ ยังจำว่าผู้รับเหมารายย่อยและผู้บริโภคสินค้าออนไลน์มากขึ้น ดังนั้นบริษัทจึงได้พัฒนาแพลตฟอร์มออนไลน์พฤติกรรมของผู้ซื้อในยุค New Normal เป็นโอกาสที่อยู่ใน ที่ว่าเมื่อสถานการณ์ดีขึ้น ปีหน้าอุตสาหกรรมก่อสร้าง ได้ 3.5 เปอร์เซ็นต์หากมีการฉีดวัคซีนทั่วถึงและสามารถควบคุมกลุ่มดาวได้อย่างมีประสิทธิภาพ ก่อนกลับมาถ่ายภาพ จุลทรรศน์ รายงาน ตัวกันไปก็ยังไง การหาประสิทธิภาพสำหรับทุกๆคนค่ะ หลักสูตรการศึกษาที่โรงเรียนสมุทรสาครวิทยาลัย เปิดใช้งานแล้วมันต่างๆที่ทำมาเป็นอย่างไรสำเร็จมาช่วงหน้ากลับมาดูครับ รายงานสดจากที่โรงเรียนคุณณิชกานต์ถ้าพร้อมแล้วเชิญเลยนะคะ เชิญค่ะ ค่ะคุณชัชฎาภรณ์คุณกรสุมาคะต้องบอกว่าโรงเรียนสมุทรสาครวิทยาลัยนะคะวันนี้ถือว่าเป็นสัปดาห์ที่ 2 แล้วค่ะที่มีการเปิดเรียนกับ on site นะคะ แต่ว่ามันจะการต่างๆงานสาธารณสุขที่รับเปิดเทอมแบบนี้ก็ยังคงดำเนินไปอย่างเข้มข้นเข้มงวดนะคะ ขณะที่ข่าวเวลาประมาณ 8:00 น กว่าแล้วนะคะกิจกรรมหน้าเสาธงขาก็เรียกว่าได้จบลงแล้วนะคะโดยในขณะนี้นะคะเด็กนักเรียนค่ะกำลังที่จะเดินเข้าสู่ห้องเรียนนะคะ โดยตอนนี้ขาดโรงเรียนก็ได้มีการปรับมาตรการหลายๆอย่างเพื่อที่จะรองรับเปิดเทอมให้อยู่ได้กับสถานการณ์ covid-19 ที่กำลังระบาดอยู่ในขณะนี้นะคะอยากให้คุณผู้ชมได้ชมภาพบรรยากาศที่อยู่ด้านหลังของดิฉัน ในขณะนี้ค่ะนี่เป็นการเดินเข้าแถวเข้าห้องเรียนหลังจากเสร็จกิจกรรมเข้าแถวหน้าเสาธง ใจว่าน้องนี่เดินต่อแถวแบบเรียงหนึ่งแบบนี้นะคะโดยนะค่ะจะกำหนดให้เดินไปตามเส้นทางนะคะเพื่อที่จะลด นักเรียนที่จะต้องพูดคุยกันระหว่างเดินเข้าห้องเรียนค่ะโดยมาตรการแบบนี้นะคะก็ถือว่าเป็นมาตรการด้านสาธารณสุขที่โรงเรียนได้นำมาใช้เพื่อที่จะรับในการเปิดเทอมในวันนี้ค่ะ ข้างๆคุณผู้ชมไปย้อนดูบรรยากาศตั้งแต่ช่วงเช้าเลยนะคะว่าก่อนที่จะนักเรียนที่จะเข้ามาในโรงเรียนนี้ได้จะต้องผ่านจุดคัดกรองอะไรบ้างค่ะโดยจุดแรกที่นะคะต้องมีการวัดอุณหภูมิและล้างมือด้วยแอลกอฮอล์ ต้องผ่านกล่องเข้าไปในโรงเรียนนะคะโดยการสาธารณสุขเหล่านี้นะคะดำเนินต่อเนื่องมาตั้งแต่สัปดาห์ที่แล้วแล้วค่ะ ซื้อผักกาดที่แล้ว เปิดเรียนวัน และมีนะคะเป็นไปอย่างคึกคักค่ะผู้ปกครองนะคะทยอยมาส่งลูกหลานตั้งแต่ช่วงเช้านะคะเพื่อที่จะมาเรียนในวันนี้ถือว่าเป็นบทเรียน ชุดปีจำนวนกว่า 1 300 คนที่ใช้เป็นสัปดาห์แรกค่ะทำให้เด็กหลายคนนะคะตื่นเต้นมาก เพราะต้องเรียนออนไลน์ที่บ้านเกือบปี ต่อไปปี 63 ค่ะโดยทั้งเด็กและผู้ปกครองนะคะบอกตรงกันว่าวันนี้รู้สึกดีใจมากค่ะที่โรงเรียนกลับมาเปิดเรียนประโคนชัยและแล้วก็ไม่ได้รู้สึกกังวลค่ะว่าเพราะว่ามีการฉีดวัคซีนไปกันแล้วด้วย ก็ดีใจครับตื่นเต้นจะได้เจอเพื่อนแล้วก็มาเรียนกับเพื่อนๆ คิดถึงโรงเรียนคิดถึง แบบบรรยากาศที่ได้อยู่ด้วยกันกับเพื่อนในห้อง ไม่ต้องวนค่ะก็บอกว่าเด็กทุกคนก็คือพ่อแม่สอนมาอยู่แล้วว่าให้ป้องกันอย่างไรอะไรอย่างนี้ค่ะ คือน่าจะดูแลตัวเองได้ดี ทุกคนก็ มันก็กลัวกันทุกคนกันนั่นแหละแต่ว่ามาเรียนที่โรงเรียนน่ะน่าจะดีกว่าดีกว่าอยู่ที่บ้านนะคะ สภาพรวมการเปิดเรียนออนไลน์ของโรงเรียนสมุทรสาครวิทยาลัยนะคะนายประพจน์แย้มทิมค่ะผู้อำนวยการโรงเรียนนะคะให้ข้อมูลว่าเป็นไปอย่างเรียบร้อยค่ะโดยการตรวจหาเชื้อ covid19 ทั้งนั้น มาตราที่แล้วนะคะก็ผลไม่พบเชื้อค่ะจะช่วยกันสร้างความมั่นใจให้กับผู้ปกครองไปขึ้นด้วยค่ะ คุณชัชฎาภรณ์คุณกรสุขนะคะภายหลังจากที่นักเรียนเดินขึ้นห้องเรียนแล้วนะคะภายในห้องค่ะก็จะมีการจัดเตรียมสถานที่โดย 1 ห้องนะคะก็จะมีนักเรียนประมาณ 23 คนที่จะลดความแออัดและสามารถวัดระยะทางได้ค่ะโดยการต่อไปนะคะที่นักเรียนที่กลับมาเรียนออนซ์ในวันนี้ที่จะต้องเจอวันนี้ก็คือการตรวจหาเชื้อด้วยตนเองซึ่งนักเรียนหลายคนค่ะบอกว่าด่านนี้ถือว่าเป็นด่านที่ยากที่สุดค่ะเพราะว่าจำเป็นที่จะต้องแหย่จมูกด้วยตนเองค่ะขอบคุณเช่นกันค่ะแค่เด็กน้อยอย่างเราก็ยังยากเลย ก็เด็กๆก็บอกว่าอย่างไรก็ได้เดี๋ยวไปโรงเรียนนะคะ คุณผู้ชมพูดถึงโรงเรียนมีคุณครูคนนี้ค่ะอยู่ที่บุรีรัมย์จะไม่ไหวแล้วออกมาโพสต์หน่อยบอกว่าถนนที่บ้านเธอนี่นะคะเป็นหลุมเป็นบ่อยิ่งกว่าดาวอังคารเสียอีก และที่สำคัญคุณพ่อขณะขับรถไปตกหลุมพวงมาลัยกระแทกหน้าอกจนตายฉีก บ้านนอกเหมือนไม่เป็นอะไรแต่ข้างในน่ะคุณหมอบอกว่าไตฉีกแล้วนะคะ ลายแตกเลยเลือดออกในช่องท้อง ถูกใจมากๆเลยปลัดอบตมากี่รุ่นแล้วถนนก็ยังเป็นแบบนี้คุณวนิดาเติมงามอายุ 27 ปีค่ะปัจจุบันเป็นข้าราชการครูโรงเรียนแห่งหนึ่งในอำเภอชำนิบอกว่าจะโพสต์เรื่องนี้จริงๆเพราะทนไม่ได้กับสภาพถนนที่ชำรุด เป็นหลุมขนาดใหญ่วันที่ 29 ตุลาคมที่ผ่านมาพ่อขับรถไถนาแบบนั่งขับ ออกไปที่นาขากลับรถตกหลุมนี่ค่ะหลุมค่อนข้างลึกและกว้าง พวงมาลัยโอ้โหหลุมใหญ่มากคุณผู้ชมอยู่ดวงจันทร์อยู่ดาวอังคารเตรียมอะไรกระแทกหน้าอกคุณพ่ออย่างไรคุณพ่อหายใจติดขัดนะคะเพราะพาไปโรงพยาบาลคุณหมอบอกว่าไตฉี่ค่ะต้องรักษาตัว 1 สัปดาห์และครั้งนี้เป็นครั้งที่ 2 แล้วนะก่อนหน้านี้นี่พ่อเคยขี่รถมอเตอร์ไซค์ตกหลุมจนเสียหลัก ลบที่สายฟ้าฟาดพื้นจนเข้าโรงพยาบาลมาแล้ว สภาพฝนก็ว่าอะไรหรอกนะครั้งนี้บอกอีกไปฉีกเลยนะคะ เราบ้านก็มีอุบัติเหตุกันเยอะ อยากร้องขอให้หน่วยงานที่เกี่ยวข้องมาสำรวจซ่อมแซมให้ฉันจนได้อย่างสะดวกปลอดภัยคือมันเป็นอย่างนี้มาแต่ไหนแต่ไร วันไหนรู้ไหม ตั้งแต่เด็กโตมาขนาดเป็นครูแล้วมันยังเหมือนเดิมค่ะดังนั้นล่าสุดเรื่องถึงคุณสุรสิทธิ์ปลัดอบตสนวนนะคะ ไปดูสภาพถนนบอกว่าถนนสายนี้เป็นสายบ้านโคกสนวน ต่อ 3 ตำบล ตำบลโคกสนวนอำเภอชำนิและตำบลเมืองยางอำเภอชำนิเชื่อมต่อขนาดนี้น่าจะมีคนใช้เยอะนะค่ะแต่เขาบอกแบบนี้ว่ามันไม่อยู่คอมชอบขอเบอร์ตอนมันอยู่ในความรับผิดชอบของอบจค่ะ องค์การบริหารส่วนจังหวัด ที่ผ่านมาเคยซ่อมแล้วเอาหินทุบมันลงแต่ก็ยอมรับว่ามันชำรุดเพิ่มขึ้นเยอะแยะนะคะตลอดทั้งสายเลยตอนนี้ ให้ข้อมูลกับนักข่าวแบบนี้นะคะว่าทราบจากทางสจในพื้นที่ว่าเดี๋ยวอบจค่ะ อนุมัติงบซ่อมสร้างถนนสายนี้ใหม่ในต้นปีหน้ากันอีกแล้ว ก็เชื่อว่าให้ดำเนินการแล้วเสร็จประชาชนจะได้ตอน รีสอร์ทให้เช่าบ้าน รีบเป็นถนนที่ เชื่อมต่อ 3 ตำบลเลยนะคะกินอะไรก็คือมันเป็นความลำบากมากที่ต้องใช้ถนน แบบนี้ก็ยังได้เห็นอยู่นะคะอะไหล่ถนนที่เป็นหลุมเป็นบ่อแบบนี้ มันน่าจะให้พี่หนึ่งได้เป็นคนช่วยเขาเฮ็ดไว้บูชาสัปดาห์ก็รอข่าวดีค่ะสวัสดีค่ะสวัสดีค่ะสวัสดีค่ะ หนังสือสะบัดช่อเลยค่ะ อันดับแรกนะคะแพ้ง่ายและค่ะกระจกค่ะ บัญชีธรรมดาใส่เสื้อผ้าไม่ได้ค่ะลูกกระโจมอกบ้างใส่ชุดนักบินอวกาศบ้างลำเต้นแร้งเต้นกาบ้างอะไรก็ได้แล้วแต่มันจะเงียบเลยถนนจะมาทันทีเลยนะคะที่สำคัญค่ะที่บอกว่าจะซ่อมแซมป้ายอันนี้คือปรับเลยถ้าเกิดว่าเป็นหินคลุกเหมือนเดิมนี่มันไม่ได้ผลระยะยาวอยากจะซ่อมให้ระยะยาวจะได้ไม่ต้องเบิกงบประมาณกันบ่อยๆก็ภูมิใหม่ไปเลย มันเป็นเรื่องง่ายเรื่องยากนะคะแต่ถ้าเกิดถามเราเราจะให้มันยั่งยืนเอาเป็นว่าวันนี้นะคะสะบัดช่อค่ะทั้ง 2 ท่านคะ ถ้าไปสำรวจประชากรนะคะที่วัดพระธาตุวาโยสักนิดนึง โค้งสุดท้ายแล้วค่ะ ใกล้จะถึงกลางเดือนแล้วเดี๋ยวเราไปดูกันสักนิดนึงนะคะว่าที่วัดมีจำนวนประชากรเยอะแยะมากมายขนาดไหนแต่ถ้าเกิดว่าใครไม่ไปวันนี้อยากจะให้ไปที่ปราณบุรีเพราะว่าปรากฏการณ์น้ำทะเลเปลี่ยนขารับรองว่าคนหาปลาเยอะแน่ๆค่ะ ขอบคุณที่ 1 ค่ะเดี๋ยวช่วงน่ะเริ่มกลับมาดูค่ะคุณผู้ชมคะสักครู่เดียวค่ะเดี๋ยวหน้าสะบัดช่อค่ะที่นี่ พีพีทีวีเรื่องข่าวเรื่องใหญ่ค่ะ เสียงโฆษณา สวัสดีค่ะพบกับสะบัดช่อเจ้าค่ะเป็นประจำนะคะทุกวันจันทร์ถึงวันศุกร์ค่ะ 8:00 น ถึง 9:00 น บุษบาพร้อมหารแก้วนะคะ เมื่อสักครู่นี้นะคะเราให้พิธีกรเล่าให้ผมฟังไปแล้วนะคะว่าเดี๋ยววันนี้นี่จะพาไปสำรวจจำนวนประชากรที่ วัดพระธาตุวาโยกันสักนิดนึงเพราะว่าวันนี้ รอใกล้ๆแล้วนะคะใกล้ๆกลางเดือนแล้ว แวะไปดูกันสักนิดนึงนะคะ ว่ามีคนไปเยอะอยู่หรือเปล่าแต่คุณผู้ชมเชื่อไหมคะ นอกจากจะมีคนไปนะคะ วิเคราะห์หวย 1 มีคนที่เป็นหนี้เป็นสินนี่เข้าไปขอพร ที่หลวงพ่อปลดหนี้แล้วนะคะล่าสุด มีหลักคิดอะไรจริงๆนะ เริ่มเห็นแล้วค่ะ ภาพปลาคนที่ไปไหว้นะคะ มีอาการแปลกประหลาดเกิดขึ้น มันว่าตัวเองไม่ใช่ตัวเองอีกต่อไปนะคะอย่างเช่นคลิปนี้ค่ะ ไปทำงานก่อนค่ะ นี่แหละค่ะคุณผู้ชมวันนี้ที่เอามาให้นี่ไม่ใช่จะบอกว่า มีเหตุการณ์แบบนี้เกิดขึ้น จริงๆไม่ใช่บอกแบบนั้นนะคะเพียงแต่ว่านี่เป็นส่วนหนึ่งนะคะที่ตอนนี้ชาวเน็ตหรือว่าครอบครัวหลายคนเนี่ย เริ่มเป็นห่วงแล้วนะครับเดี๋ยวนี้ทำไมมีคนไปที่วัดกันเยอะแล้วก็มีอาการแปลกประหลาดแบบนี้เยอะนะคะ อยากทางด้านของผู้ใช้บัญชีติดต่อคันนี้นะคะ คุณขนิษฐาค่ะขอบคุณมากเลยนะคะที่บอกว่าเพื่อนเอา ไปถวายปู่นาคาปู่มาเต็มร่างเลยค่ะ ขอให้ลูกมีโชคมีลาภ ถูกรางวัลใหญ่ๆสาธุ ไม่ยอม The Walk พระธาตุวาโยนะคะซึ่งเป็นวัดชื่อดัง ที่มีชาวบ้านได้นะครับเดินทางมาขอพรขอโชคขอลาภ แล้วก็พูดเป็นปากต่อปากนะคะว่าที่นี่ศักดิ์สิทธิ์ หลายคนกลับมาแก้บนค่ะหลังจากที่ประสบความสำเร็จตามที่ขอแต่ว่าหลังวันนี้นะคะไม่ใช่เฉพาะคลิปนี้คุณผู้ชมมีหลายคลิปเลยจริงๆนะคะที่ อยากเข้าไปไหว้แล้วนี่ จู่ๆก็มีอาการแบบนี้เกิดขึ้น น้ำเสียงก็เปลี่ยนไปสรีระต่างๆก็เปลี่ยนไปมือไม้สั่นนะคะหลังค่อมพูดชัดๆเด้อค่ะ ชีวิตชาวเน็ตเขาก็เสียงแตกเลยนะคะ บางคนบอกว่าอยากจะให้เจ้าหน้าที่หรือว่ากรรมการวัดอีกเข้ามาตรวจสอบหน่อยว่าลักษณะแบบนี้ เป็นเรื่องจริงหรือเปล่านะคะ ทางฝั่งที่เชื่อว่ามีสิ่งศักดิ์สิทธิ์ กำลังสิงยิงสัตว์ในเขตก็เชื่อเหมือนกันนะคะ สักพักหนึ่ง ดวงเข้าไปหาใช่ไหมคะมันก็จะมีลูกปิงปองค่ะหยิบออกมา 3 ลูกด้วยกันแต่ฉันจะไปบอกนะคะ ว่าเป็นตัวเลขอะไรบ้างนะคะ เชื่อผมไปชมว่าลูกพี่ตอนที่เธอหยิบมานะคะ จะนำโชคลาภมาให้ในขณะเดียวกันค่ะเท่านั้นอีกทางหนึ่งก็บอกว่า คราวนี้นะคะ มีความเคารพ สะพานในสิ่งศักดิ์สิทธิ์ที่วัดพระธาตุวาโยเป็นอย่างมากแต่ไม่เคยเชื่อเลยนะคะ ว่าจะมีเหตุการณ์แบบนี้เกิดขึ้นจริง แล้วก็ไปแซวกันบ้างแล้วกัน บอกว่าปู่ ดูแลดูดวงกระเป๋านะกระเป๋านี้ไม่ห่างข้างกายเลยวางไว้อย่างดีค่ะ บอกคนนะคะก็บอกว่ารอเล่นติ๊กต๊อกนึงนะคะถ้าหัวอยู่ที่ประมาณ 200 พอรู้จักตึกออกปุ๊บ อันนี้นะคะ 2000 ยังเอาไม่อยู่เพราะเลขเด็ดเด็ด เดี๋ยวคนโน้นสั่นเดี๋ยวคนนี้เขาจะเอาเข้า เอาเป็นว่าเยอะกว่าผู้ชมอันนี้คือเหตุการณ์ที่เกิดขึ้นมันหายไวๆนะคะน้อง จังหวัดอุดรธานีกันบ้าง วันที่ผ่านมาคุณผู้ชมค่ะ อู่ตะเภาทอง เดินทางมาขอโชคขอลาภ ขอความรักแล้วก็หน้าที่การงานที่นี่กันเยอะจริงๆนะคะเพราะว่า มีทั้งปู่หินหยก สบู่จุลินทร์นาคราชนะคะ แล้วก็ตะเคียนพันปีแม่ทองทิพย์ที่นี้คุณผู้ชมปรากฏว่ามันมีเหตุการณ์เกิดขึ้นอย่างหนึ่งในผู้ชมสังเกตดูดีๆ เราชาวบ้านเขามาขอโชคขอลาภกันเดี๋ยวนี้เขาคบกันใช่ไหมคะ นึกว่าเป็นพวกมงคลแต่เชื่อไหมส่วนใหญ่เขาจะมี 3 ตัวใช่ไหมคะ ปรากฏว่า มีชาวบ้านท่านหนึ่งเข้ามาจุดธูป จุดแรก 2 ตัวธูปดับ ปกติทุกดับแล้วก็ จุดต่อสิ แต่ปรากฏว่าไม่จุดต่อค่ะเขาบอกว่า แปลกมากเลย ก็จองได้เบอร์โทรค่ะ อันนี้คุณผู้ชมเท่านั้นเองนะแบบนี้เชื่อไหมคะบางคนไม่ได้มองว่าเป็นตัวเลขที่คุณชอบเห็น เขามองเห็นเป็นอีก 1 ตัวนะคะในขณะเดียวกันค่ะ ก็พยายามที่จะไปดูว่าเลขที่ 3 ตอนที่พวกมันดับนิ มันจะเป็นเลขอะไรได้บ้างเดี๋ยวประชุมโดยโชคกันชัดๆนะคะ พ่อบอกว่าเป็น 7 บอกว่าเป็น 5 2 ตัวดิฉันจะไม่พูดถึงนะคะดิฉันจะพูดถึงตัวที่พูดไม่ๆเท่านั้นนะคะเขาบอกว่าเพราะว่ามันเป็นรอยขีดขวางขึ้นทีนี้มันก็บอกว่าขึ้นอยู่กับจินตนาการแล้วก็มุมมองดีกว่านะคะแต่ถึงอย่างไรก็ตามค่ะเรื่องของธูป สร้างความแปลกใจให้กับข้อหวยนะคะแล้วก็เชื่อกันค่ะบอกว่าเจ้าแม่ตะเคียนไม่น่าจะ อยากจะให้ 3 ตัวอยากจะให้ 2 ตัวเท่านั้น มีราคาก็เป็นความเชื่อของชาวบ้านนะคะคุณผู้ชมเรื่องแบบนี้ แล้วแต่ศรัทธาของแต่ละคนก็ดีกว่านะคะแต่ที่แน่ๆ เรื่องของโชคลาภนี้ มันขึ้นอยู่กับแต่ละคนบางคนก็ดวงดีดวงไม่ดีนะคะและสิ่งที่ยั่งยืนที่สุดคือเรื่องของการทำมาหากินจะพา กูชอบไปที่หัวหินกันบ้างดีกว่าเมื่อวานนี้เกิดปรากฏการณ์น้ำเกิดขึ้นทำให้ชาวบ้าน ก็พากันเอาแหวัวนะคะ ลงไปรับมันเลย จากทะเลค่ะคนหนึ่งนี้นะคะได้เงินเยอะมาก ปลาทะเลหลักหลายชนิด กูต้องไปชมกันก่อนดีกว่าค่ะเมื่อวานนี้นะคะต้องบอกว่า ชายหาดหัวหินคึกคักค่ะ ประชาชนนะคะ พากันนำอุปกรณ์จับสัตว์น้ำมา ประมวลแหนะคะมาจับสัตว์น้ำ ที่ทะเลนะคะ บอกว่าเมื่อวานนี้มีปรากฏการณ์น้ำเบียดปลานี้นะคะก็เลยลอยขึ้นมาหายใจค่ะ ตั้งแต่บริเวณท่าเทียบเรือสะพานปลาไปถึงแมว ริมกำแพงวังไกลกังวลเทศบาลเมืองหัวหินระยะทางประมาณ 2 กิโลกรัมผู้ชมนักท่องเที่ยวตื่นตาตื่นใจนะคะไม่ใช่เฉพาะ หมู่บ้านชาวประมงเท่านั้นพากันไปถ่ายรูป จะไปดูหน่อยดีกว่าว่าเขาได้ปลาอะไรมาบ้างคุณผู้ชม รังแกกันอยู่เลยนะคะสะดวกแหแห บอกคนสะดวกโอนก็อ้วนอันนี้ฉลามใช่ไหมคุณผู้ชมไม่ใช่ฉลาดไหม บอกว่าได้ปลากระเบนนะคะปลาดุกทะเล กุ้งแล้วก็ปูม้าขายได้กันเยอะเลยจริงๆนะคะ นำไปประกอบอาหารในขณะที่บางคนนี้นะคะ นำไปจำหน่ายให้กับแม่ค้าหารายได้เสริมกันตรงชายหาดเลยทีเดียวค่ะ มีชาวประมงด้วยนะคะ เขาทำเรือไฟเบอร์ขนาดเล็กออกมาจากสัตว์น้ำ น่าจะกลับมาเชื่อไหมออกไป 1 รอบ 50 ถึง 100 กิโลกรัมค่ะ พ่อค้าแม่ค้ามารอซื้อถึงที่เลยเพราะว่า วรภพการันตีแล้วเราว่าสดนะคะมาถึงเต้นตุบๆคนเลยนะคะกิโลกรัมก็ถูกกว่าอย่างปูม้า ปูม้าราคา 200 บาท อันนี้ถือว่าถูกมากนะคะ ถ้าไปที่ตลาดไหนจะอยู่ที่ประมาณ 250 บาทจนถึง 400 บาท แล้วแต่ขนาดของกูด้วย จะกลับบ้านนะคะเขาบอกว่า ตอนนี้เขาติดตามสถานการณ์อัพเดทอย่างต่อเนื่องค่ะวันนี้อย่างที่บอกว่าผู้ชม วันนี้ที่ชายหาดหัวหินนะคะวันนี้ก็พากันไปเฝ้าที่หาดปราณบุรีค่ะบอกว่าน้ำมันอาจจะเบียดมาจะถึงตรงนี้ วันนี้ดิฉันอยากไปบานบุรีบอกเลยเพราะผู้ชม จบแล้วจบรายการแล้วอยากไปปราณบุรีอยากไปรับคนแบบนี้บ้างนะคะ ไม่โผล่มามาซัก 2-3 กิโลดิฉันคิดว่าคุ้มแล้วล่ะค่ะ สำหรับปรากฏการณ์นี้นะคะเกิดจากมีฝนตกหนัก พื้นที่ใกล้เคียงนะคะทำให้มีปริมาณน้ำฝนจำนวนมากค่ะไหลลงสู่ทะเลนะคะกดการที่เรียกว่า น้ำเปลี่ยนสีโดยชาวบ้านเขาจะเรียกว่าน้ำเบียด ถามกันนั้นเองค่ะว่าจะทำ น้ำทะเลนั้นมีค่าออกซิเจนน้อยลงใต้ทะเลก็เลยลอยขึ้นมา มีน้ำเพื่อหายใจนะคะแล้วหลังจากนี้หากไม่มีฝนตกลงมาต่อเนื่องสถานการณ์ต่างๆก็จะกลับเข้าสู่ภาวะปกตินะคะ ถามว่าสัตว์พวกนี้เอาไปกินได้กินได้อันตรายไหม ไม่มีอันตรายอะไรทั้งนั้นนะคะเพราะว่ามันเป็นเรื่องของปรากฏการณ์ ตามธรรมชาติเท่านั้นเองค่ะ เก็บภาพมาฝากผู้ชมค่ะ มีเรื่องแบบนี้เยอะแน่นอนนะคะทำมาหากิน ได้กินด้วยเอาไปขายก็ได้เงินนะคะเรื่องหวยนี้ ไปเป็นน้ำจิ้มกูเกลียดกูเกลียดก็พอนะคะมาต่ออีกเรื่องหนึ่ง เรื่องของกินแล้วคนไทยเนี่ย เรื่องกินเรื่องใหญ่ถ้าเกิดว่าท้องมันหิวขึ้นมาเมื่อไหร่ ต่อให้อยู่ในสถานการณ์คับขันอยู่ในที่ที่ไม่ควรกินแล้วก็จะกินครับเพื่อความอิ่มท้องไปดูคลิปนี้กันดีกว่าค่ะ มันใช่เวลากินไหมล่ะ มันใช่เวลาที่จะมาตำส้มตำกันไหมล่ะนั่งอยู่หลังรถกระบะผู้ชมขา หลายคนเป็นห่วงจังหวัดเชียงใหม่ น้ำส้มตำไม่ปลิวเข้าตากันเลยทีเดียวหรือ กระบะเองก็ไม่ใช่ว่าจะขับช้าๆ ค่าปกติของเขาเลยทีเดียวนะคะ มะละกอเครื่องปรุงพร้อม รอช้าไม่ได้ค่ะอยากกินต้องได้กิน หนทางไม่เป็นอุปสรรคนะคะเพื่อนๆนิดหน่อยแต่ว่าอร่อยเหมือนเดิม นี่เป็นคลิปนะคะ อยาก คุณพี่ท่านหนึ่งที่โพสต์ลงในติกตอกผู้ชายเชื่อไหมคะ แต่คนเข้ามาบอก อยากจะกินเหลือเกินนะคะ นี่คือมิติใหม่แห่งการต้มตำส้มตำค่ะนครเรียกกันเลยนะครับว่าเป็นการตามข้างจังหวัดนี่คือตัวเคลื่อนที่ของจริงได้บรรยากาศมากเลยนะคะ ปีหน้าเย็นๆนะคะ บางคนก็เป็นห่วงนะคะ ระวังผงชูรสจะปลิว ไม่เป็นไรถึงเป็นก็ไม่เป็นไรเราใส่เยอะนะคะยิ่งสั่งเยอะยิ่งอร่อย หลายคนก็เข้ามาขำขันกันนะครับบอกว่า อยากทำแบบนี้บ้างแต่ไม่มีรถกระบะนะคะ กลัวว่าจะมีกลิ่นในรถค่ะบางคนนะคะก็บอกว่า เป็นห่วงเหมือนกันนะจังหวะที่ถือมีดสับมะละกอนี่ถ้าเกิดว่าคนขับเบรกกะทันหัน รถตกหลุมขึ้นมานี้อาจจะเกิดอันตรายได้นะคะ ก็ว่ากันไปก็เป็นห่วงนะคะคุณผู้ชม ขนาดเดียวกันนะครับถ้ามีคนนึงบอกว่า ของแท้คนอีสานน้ำลายแตก เอาจริงๆคุณผู้ชมขา ก็คนอีสานคะดิฉันคนเหนือน้ำลายแตกเหมือนกัน ในฐานะแบบนี้เราจึงได้เข้าไปนะคะ ใส่แคบหมูเข้าไปไปอะไรน่ะแต่เขาต้มเข้าไปผักเสี้ยนดองเข้าไปอร่อย ไม่ต้องคดีศาลค่ะทุกภาคค่ะน้ำลายแตกหมด ถ้าหากว่าเจอแบบนี้น่าจะอร่อยจริงๆขอชื่นชมค่ะ พักกันสักครู่ค่ะคุณผู้ชมเดี๋ยวช่วงหน้านะคะจะพาไปดูการตรวจ covid ให้หลวงตารูปหนึ่งนะคะ Android ให้ดูก็ได้ดูนะคะให้กำลังใจกันดีกว่านะคะกว่าจะผ่านไปได้จะมีเหตุการณ์อะไรเกิดขึ้นบ้างแล้วนำมาติดตามกันค่ะ ราคาโปรโมชั่น Class ชวนปชช. ค้านะคะเรื่องการตรวจ covid นะคะเวลาที่เราจะต้องตรวจแต่ละทีนี้ เป็นคนใจเย็นๆ ทางลงไปนะคะ มันจี๊ดขึ้นสมองเลยนะคะ วัยรุ่นนี้ไม่เท่าไหร่นะคะคุณผู้ชมคะ แต่ถ้าเป็นวัยทองวัยชรามีอายุ ลำปางจริงนะคะ พาไปดูคลิปนี้นะคะ ตะกร้อหลวงตาอย่างไรให้ตรวจ covid ค่ะ เห็นมือดีไหม มองนะ บอกแล้วนี่ ใจเย็นๆนะ นิดเดียวนิดเดียว ทีเดียว ได้ครับได้ครับ เอกณรงค์ตาได้ครับได้ครับ ต้องพยักหน้าทำสมาธิทำสมาธินิดเดียว นิดเดียวนิดเดียวนิดเดียวลงตาครับๆ นิดเดียวโลตัสนิดเดียวนิดเดียว พุทโธพุทโธพุทโธหลวงตา อีกนิดนึงครับ ครับๆ อีกนิดนึงครับโทรก็โทร ฟุตบอลลำปาง มีค่ะคงยอมคะ ค้นหาไม่ได้ในจังหวัดนี้ก็ยังไม่ได้นะคะคุณผู้ชม น้องตาดีกับไม่ดีนะคะ ขับๆเงียบเลยนะค่ะ ใช้เวลาไปประมาณเกือบ 2 นาทีผู้ชมใช่ไหมคะ โครงการเสร็จเรียบร้อยแล้วนะคะ ก็พุทโธพุทโธพุทโธการตั้งแต่ต้นเทียนถ่ายคลิปเลยค่ะ ไม่ว่ากันเลยนะคะ หลวงตาเลยน่ามองดูมือนี้นะคะ ยกตัวอย่างวัสดุ บอยทำสมาธิค่ะกว่าจะสำเร็จ อย่าว่าแต่เจ้าหน้าที่เลยนะคะ เราคนที่ดูคลิป ดูแล้วลุ้นอีกนะคะ รีวิวของลับให้เขารับประกันนะคะขอบคุณมากเลยค่ะ ระบบแคปชั่นนะคะเขาจะลำบากหรือเปล่า ลำบากลำบนเช้านี้เข้ามาตอบเลยนะครับบอกว่า เอาใจช่วยหลวงตาค่ะมาคนนะครับบอกว่า ไม่บาปหรอกนะครับเพราะอาทิตย์หน้าตาดีค่ะ จะเป็นทำรับรองว่าไม่บาดนะคะ สวัสดีบางคนนะคะสอบถามเข้ามานะครับบอกว่า ทำอะไรใช้เวลาเก็บเชื้อนานจัง เจ้าของดวงตาเป็นอย่างไรบ้าง สรุปแล้วลงปลาเอาผ้าหรือเปล่านะคะ รวมถึงอาการ คำสอนของหลวงตาด้วยนะคะว่าเกิดขึ้นเพราะอะไรค่ะ ในขณะเดียวกันนะคะ ของโปรดนะคะเขาก็เข้ามาตอบครับ บอกว่าจริงๆแล้วสาเหตุที่จะต้องเข้ามาเก็บตัวอย่างนี้นะคะ เอาไว้ก่อนเลยคำถามแรกทำไมนานนะคะ เป็นเพราะจังหวะไม่ได้นะคะถ้าสังเกตดีๆโรงงานนี้จะลบตลอดเลยนะคะ พี่ก็เลยเก็บตัวอย่างไม่ถนัด เข้าใจเข้าไปได้นะคะ น้องตาก็ก้มหน้าแล้วอะไรประมาณนี้นะคะก็เลยใช้เวลานานไปสักนิดนึงนะคะ คำว่ามันจะมาตรวจลงตราด้วยนะคะปรากฏว่าก่อนหน้านี้ โทรหาเธอคุยมาแล้วค่ะปรากฏว่า วางพระติดเชื้อ การตรวจในครั้งนี้นะคะ ในการตรวจซ้ำอีกครั้งหนึ่งเพื่อเป็นการยืนยันว่าจะลงใต้นะคะ ตอนนี้อาการดีขึ้นแล้วนะคะ ดีค่ะครูชมค่ะ ขออนุญาตในการปลูกกัญชาทีนะคะ มันบอกว่า ชินแล้วยังพนักงานทีวี จะว่าตัว 2 สัปดาห์นะคะตอนนี้ ทำอาหารที่ฉันนะคะหนิ่งสบายๆค่ะ เดี๋ยวเข้ามาได้สักทีนะคะ รักแรกเป็นยังไงก็เป็นกันทุกคนนะคะ ไปต่อกันอีกทีนึงนะคะ Shenzhen กัน เด็กวัยรุ่นเลยค่ะ เช้านี้ทำคลอดน้องนะคะ เจ้าของบัวขาวไม่รู้ว่าน้องจะคลอด เอาออกคอกมาแต่เราต้อง ทำคลอดน้องหมาเท่านั้นค่ะเพราะไม่ว่าจะเป็นอันตราย นะคะของฝากมากเลย แล้วค่อยเดินค่อยเดินไป วันนี้ว่าจะใกล้คลอดแล้วอาทิตย์หน้า ขณะนี้ราคาโครโมโซมค้าและข้อตกใจนะครับบอกว่ามีเหตุการณ์แบบนี้เกิดขึ้นได้อย่างไร กูชมออกมาทั้งหัวทั้งขาแล้วลิ้นห้อยเลยจริงๆ ไม่ทำคลอด ไปไหนทำไมเจ้าของไม่รู้ล่ะ วัวกำลังจะคลอดนี่นะคะ ฐานะของเจ้าของคลิปนะคะเขาบอกว่าเริ่มเห็นลูกวัวจะออกมาแล้วนะคะ ยอมเป็นวัวยังไม่ยอมหยุดเดิน มันจะมีเข้าข้างทางด้วยนะคะ ซึ่งทางด้านของผู้หญิงที่อยู่ในคลิปนี้นะคะเขาบอกว่า ระยะทางไม่ใช่น้อยเลยนะคะเดินเข้าไปในคอกได้แต่สุดท้าย คำว่าสามารถทำคลอดให้ลูกวัวได้สำเร็จ นั่นเองครั้งนี้เป็นคิวของคลีนิคฟ้าศิริพรนะคะ แคปชั่นมันลุ้นกัน ยิงบาร์โค้ดหลายคน ช่วยลุ้นกันนะคะ เมื่อไหร่ เมื่อไหร่จะถึงคอกนะคะ ถ้าจะเข้ามา comment กันมากมายเลยนะครับ ตรุษจีนแล้วโดนไปด้วยโฟมถามเลยนะคะ ว่าทำไมถึงรีบทำคลอดให้แม่วัวทันที บ่เห็นหน้าเห็นลิ้นขนลุกกลัวมันห้อยต่องแต่งต่างกัน กลัวเขาว่าลูกจะไปรอดนะคะ บ่อตกปลาจริงๆแล้ววันนี้นะคะความต้องการของเจ้าของวัวค่ะ เขาต้องการจะต้องให้วัวก่อนเพราะว่าแม่วัว ไกรทอง นครอินทร์เขาจะดุเจ้าของ Mega จับนะคะ เบอร์โทรศัพท์เคอรี่นะครับเข้าไปช่วย นางก็จะต้อนเข้าข้อความปลอดภัยแล้วก็ลูกวัวนะคะ เห็นเจ้าของวัวเดินท่อตัวครับไม่ใช่เขาไม่รู้นะคะพอรู้ค่ะแต่กำลังกลับบ้าน พักผ่อน สวัสดีค่ะ เอาจากนี้สุดท้าย ในกรณีที่เคยทำคอกนั้น แข็งแรงแล้วก็ปลอดภัยค่ะ ติดงานไม่ได้มีการทำคลอดมาให้นะคะ นี่ค่ะกูจะบอกแล้วหลายคนลุ้นกันเลยนะคะ แต่อย่างไรก็ตามล่าสุดปลอดภัยแล้วค่ะ มาดูกันอีกเครื่องนึงค่ะคนชมค่ะช่วงนี้หลายจังหวัดมีนะคะ จะรับผลกระทบจากน้ำท่วม คุณผู้ชมใช่ไหมคะ เป็นห่วงเลือกของรถยนต์ car แปลว่ารถโดนน้ำท่วมเอาไปขายดีกว่า คนขายก็ขายไปส่วนหนึ่ง ซื้อของก็มีไม่มีความไม่สบายใจ ฉันจะซื้อรถมือสองตอนนี้รู้ได้อย่างไร ว่าจะไม่ได้เป็นรถที่ทำชั่วมาเอาเป็นว่ารู้หรือไม่รู้ว่าเป็นไรไม่แน่ใจ เลี้ยงก่อนดีกว่าค่ะ เอา 4 คนผู้ชม พิมพ์กรอบก็มานะคะคุณผู้ชมบอกไว้ก่อนนะ จากประเทศนะครับแล้วคนเข้ามาแซวเขาบอกว่า นี่มันสปา x ชัดๆนะคะ ผู้ชายบางทีติดต่อ Apple นะคะ เริ่มเข้าไปเต็มคันรถเลยนะคะ ดูไม่ออกเลยนะครับว่าล้างเสร็จแล้วไม่ต้องมีความเสียหายอะไรอย่างไรบ้าง พี่บอกนะคะว่าถึงไหนคิดที่จะมาจากต่างประเทศ คุณคะ อย่างเรานี่นะคะอย่างที่บอก อย่าเพิ่งสบายใจค่ะ ว่าบ้านเราก็มีน้ำท่วมเหมือนกัน แบบนี้บ้านเราก็มีประชุมค่ะ ครับ หนังสมัยครับ ลำดับล้างทุกซอกทุกมุมครับ แบบนี้ไม่มีที่ไหนแล้วครับ คาร์แคร์ยังอายนะครับ เป็นยังไงคุณผู้ชมบอกแล้วบ้านเขามีบ้านเราก็มีเหมือนกันนะคะเข้ามาแสดงความคิดเห็นกันเลยนะคะ นครชัยทัวร์นะคะบอกว่ารักแบบนี้สาก็จริง จะทำให้รถเสียหรือเปล่าว่าข้างในมันเป็นระบบไฟฟ้านะคะ ศิลปะแบบนี้ระบบรถเนี่ยมันจะพังใช้งานไม่ได้นะคะ มาซ่อมแพงกว่าค่าล้างได้ค่ะ candidate บอกว่าเสียงแตกค่ะ รอการล้างรถด้วยการฉีดน้ำเข้าในรถเป็นเรื่องปกติ ถ้าเกิดเราถูกน้ำท่วมก็ต้องล้างแบบนี้แหละ โทรเข้ามาจะมีกลิ่นเหม็นจากการถูกน้ำท่วมเป็นเวลานานนะคะ รูปด้านในอย่างไร ก็ต้องทำอยู่แล้วค่ะ ความเสียหายจากการถูกน้ำท่วม ตารางการฉีดน้ำแบบนี้ไม่ทำให้น้ำเสียหายแต่อย่างใดค่ะนะคะ ขนาดเดียวกัน แต่คนบอกว่าแล้วมีวิธีไหนบ้าง ที่ทางเรารู้ว่า รถมือสองกำลังจะซื้อค่ะต่อไปเนี่ย เงินที่ไม่ถูกน้ำท่วม เขาก็ต้องเจอแบบนี้ตอบตรงๆแบบนี้ไม่รู้ค่ะ ให้ผู้เชี่ยวชาญดูด้วยนะคะ เราดูได้แค่นี้ก็พอ เอาเป็นว่าช่วงนี้ ดูน้องโอ๋นะคะ สะดวกไหมคะว่ารถคันไหนถูกน้ำท่วมหรือไม่ถูกน้ำท่วมสวัสดีค่ะ ระดับที่ 1 แบบนี้ไหม ไม่เคยแต่ถ้าเลิกคือเราต้องถามพี่ผมคนนี้เขาซื้อรถป้ายแดง macos 12 บอกเลยว่าของใหม่เอี่ยม เราก็ลดให้ฝันแล้วก็ต้องไปว่าตั้งใจดูแต่ของพี่จะบอกว่าพี่หนึ่ง เมื่อกี้นี้เขาร่วมกันนะ ก็รถกูก็อาจจะจบรายการ น้ำฉีดรถ โจ๊กรู้จัก ก็คือคำถามก็คือกูอยู่ข้างในยังเอาอยู่ไหม ปกติเป็นคนไม่ชอบนั่งรถพี่หนึ่งพูดอย่างนี้เดี๋ยวพี่ล้างให้ขึ้นรถปุ๊บขึ้นใหม่ คนละอย่างเราเนี่ย ตารางรถของพี่ทั้งหมดซื้อใหม่ด้วย เติม นี้จัดหนักเลยนะครับ ราคามันแพงนะครับ น่ารักก็รักแต่น้ำมันนะพี่หนึ่งนะแล้วก็ซื้อรถใหม่ก็ไปนั่งชิวๆ คนรวยคุยกัน อุปกรณ์คนละเท่าไหร่ ดูข่าวบันเทิงช่วงนี้แล้วส่งข่าวอะไรพี่แพรว คอนเสิร์ต นะครับวันนี้จะพาไปดูคอนเสิร์ตนี่เลย The Night Club คอนเสิร์ต ต้องบอกว่าดูผู้หญิงต้องดู The Palace รู้จักไหมครับพี่หนึ่ง เดอะพาเลซไง รู้จักไหม ร้องเพลงรัก จากบทเพลงหนึ่งเดียวคนนี้ อย่าลืมแน่นอนนะครับบรรยากาศมันๆนะครับแล้วคอนเสิร์ตออนไลน์กันนะครับ เราก็เก็บภาพบรรยากาศมันติดจนมันติดตามใน Pop News Daily ได้เลยค่ะขอบคุณค่ะ ราคาครูสงขลาเปิดเวลากับสวัสดีเจ้าค่ะนะคะ เสาร์อาทิตย์ที่ผ่านมานับอีกแก้วนึง เรียกกันว่าแกยังไม่อาบน้ำใช่ไหมคะที่พากันไป ไปภูทับเบิกกัน ผู้ชมครับปิดทางเราในวันนี้นะคะ แก๊งนี้ต้องอาบน้ำเท่านั้นไม่อย่างนั้น เอามาอยู่ เรียกว่าอย่างไรต้องติดตามไปดูนะคะ ปลากับทีวี เรื่องข่าวเรื่องใหญ่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ข่าวเช้า PPTV) “รายการโชว์ข่าว 36” วันที่ 8 พ.ย. 64</dc:title>
  <dc:creator/>
  <cp:keywords/>
  <dcterms:created xsi:type="dcterms:W3CDTF">2021-11-10T10:30:37Z</dcterms:created>
  <dcterms:modified xsi:type="dcterms:W3CDTF">2021-11-10T10: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จิกายน 2564 เวลา 14.30 น.</vt:lpwstr>
  </property>
  <property fmtid="{D5CDD505-2E9C-101B-9397-08002B2CF9AE}" pid="3" name="subtitle">
    <vt:lpwstr/>
  </property>
</Properties>
</file>